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Home inspection business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home-inspectio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home-inspectio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home-inspectio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20Z</dcterms:created>
  <dcterms:modified xsi:type="dcterms:W3CDTF">2026-06-27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